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6D78A4" w14:textId="1AF8FE5E" w:rsidR="00A80BB2" w:rsidRDefault="00A80BB2" w:rsidP="00F43E93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noProof/>
          <w:sz w:val="44"/>
          <w:szCs w:val="44"/>
        </w:rPr>
        <w:drawing>
          <wp:inline distT="0" distB="0" distL="0" distR="0" wp14:anchorId="349EA3B0" wp14:editId="6256618F">
            <wp:extent cx="996950" cy="996950"/>
            <wp:effectExtent l="0" t="0" r="0" b="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087" cy="99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1568" w14:textId="28423141" w:rsidR="001B064D" w:rsidRDefault="00F43E93" w:rsidP="002C119C">
      <w:pPr>
        <w:spacing w:after="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F43E93">
        <w:rPr>
          <w:rFonts w:ascii="Times New Roman" w:hAnsi="Times New Roman" w:cs="Times New Roman"/>
          <w:b/>
          <w:bCs/>
          <w:sz w:val="44"/>
          <w:szCs w:val="44"/>
        </w:rPr>
        <w:t>Watchet Bowling Club Competition Entry Form 202</w:t>
      </w:r>
      <w:r w:rsidR="00713656">
        <w:rPr>
          <w:rFonts w:ascii="Times New Roman" w:hAnsi="Times New Roman" w:cs="Times New Roman"/>
          <w:b/>
          <w:bCs/>
          <w:sz w:val="44"/>
          <w:szCs w:val="44"/>
        </w:rPr>
        <w:t>6</w:t>
      </w:r>
    </w:p>
    <w:p w14:paraId="633311FF" w14:textId="39853E05" w:rsidR="00F43E93" w:rsidRPr="00F43E93" w:rsidRDefault="00F43E93" w:rsidP="00F43E93">
      <w:pPr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14DA45AE" w14:textId="2BBAB5DE" w:rsidR="00F43E93" w:rsidRDefault="00F43E93" w:rsidP="002C119C">
      <w:pPr>
        <w:spacing w:after="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Name: ____________________</w:t>
      </w:r>
    </w:p>
    <w:p w14:paraId="1E69FAAD" w14:textId="36CEB0F9" w:rsidR="00F43E93" w:rsidRPr="008F69CB" w:rsidRDefault="00F43E93" w:rsidP="00F43E93">
      <w:pPr>
        <w:jc w:val="center"/>
        <w:rPr>
          <w:rFonts w:ascii="Times New Roman" w:hAnsi="Times New Roman" w:cs="Times New Roman"/>
          <w:b/>
          <w:bCs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5"/>
        <w:gridCol w:w="71"/>
        <w:gridCol w:w="3754"/>
        <w:gridCol w:w="1701"/>
        <w:gridCol w:w="1105"/>
      </w:tblGrid>
      <w:tr w:rsidR="00F43E93" w:rsidRPr="00BB267B" w14:paraId="27F3CA95" w14:textId="77777777" w:rsidTr="004C39BA">
        <w:tc>
          <w:tcPr>
            <w:tcW w:w="7650" w:type="dxa"/>
            <w:gridSpan w:val="3"/>
          </w:tcPr>
          <w:p w14:paraId="3BBE4574" w14:textId="275D8EBB" w:rsidR="00F43E93" w:rsidRPr="00BB267B" w:rsidRDefault="00F43E93" w:rsidP="00F43E93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B267B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Competition</w:t>
            </w:r>
          </w:p>
        </w:tc>
        <w:tc>
          <w:tcPr>
            <w:tcW w:w="1701" w:type="dxa"/>
          </w:tcPr>
          <w:p w14:paraId="0D7B5992" w14:textId="3998E68D" w:rsidR="00F43E93" w:rsidRPr="00BB267B" w:rsidRDefault="00BB267B" w:rsidP="00F43E93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Fee</w:t>
            </w:r>
          </w:p>
        </w:tc>
        <w:tc>
          <w:tcPr>
            <w:tcW w:w="1105" w:type="dxa"/>
          </w:tcPr>
          <w:p w14:paraId="5027F521" w14:textId="59FBA0E7" w:rsidR="00F43E93" w:rsidRPr="00BB267B" w:rsidRDefault="00BB267B" w:rsidP="00F43E93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Tick</w:t>
            </w:r>
          </w:p>
        </w:tc>
      </w:tr>
      <w:tr w:rsidR="00F43E93" w:rsidRPr="00BB267B" w14:paraId="736E96B4" w14:textId="77777777" w:rsidTr="004C39BA">
        <w:tc>
          <w:tcPr>
            <w:tcW w:w="7650" w:type="dxa"/>
            <w:gridSpan w:val="3"/>
          </w:tcPr>
          <w:p w14:paraId="4EAF7691" w14:textId="371D0DDC" w:rsidR="00F43E93" w:rsidRPr="00BB267B" w:rsidRDefault="00BB267B" w:rsidP="00F43E9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B267B">
              <w:rPr>
                <w:rFonts w:ascii="Times New Roman" w:hAnsi="Times New Roman" w:cs="Times New Roman"/>
                <w:sz w:val="32"/>
                <w:szCs w:val="32"/>
              </w:rPr>
              <w:t>Rod Wells Trophy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: 4 wood singles</w:t>
            </w:r>
          </w:p>
        </w:tc>
        <w:tc>
          <w:tcPr>
            <w:tcW w:w="1701" w:type="dxa"/>
          </w:tcPr>
          <w:p w14:paraId="3C647A9C" w14:textId="4FF25072" w:rsidR="00F43E93" w:rsidRPr="00BB267B" w:rsidRDefault="00BB267B" w:rsidP="00F43E93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Free</w:t>
            </w:r>
          </w:p>
        </w:tc>
        <w:tc>
          <w:tcPr>
            <w:tcW w:w="1105" w:type="dxa"/>
          </w:tcPr>
          <w:p w14:paraId="75C075A8" w14:textId="11623EF5" w:rsidR="00F43E93" w:rsidRPr="003911D7" w:rsidRDefault="003911D7" w:rsidP="00F43E93">
            <w:pPr>
              <w:jc w:val="center"/>
              <w:rPr>
                <w:rFonts w:ascii="Times New Roman" w:hAnsi="Times New Roman" w:cs="Times New Roman"/>
                <w:color w:val="FF0000"/>
                <w:sz w:val="40"/>
                <w:szCs w:val="40"/>
              </w:rPr>
            </w:pPr>
            <w:r w:rsidRPr="003911D7">
              <w:rPr>
                <w:rFonts w:ascii="Times New Roman" w:hAnsi="Times New Roman" w:cs="Times New Roman"/>
                <w:color w:val="FF0000"/>
                <w:sz w:val="40"/>
                <w:szCs w:val="40"/>
              </w:rPr>
              <w:sym w:font="Wingdings 2" w:char="F050"/>
            </w:r>
          </w:p>
        </w:tc>
      </w:tr>
      <w:tr w:rsidR="003911D7" w:rsidRPr="00BB267B" w14:paraId="6D1DCB9F" w14:textId="77777777" w:rsidTr="004C39BA">
        <w:tc>
          <w:tcPr>
            <w:tcW w:w="7650" w:type="dxa"/>
            <w:gridSpan w:val="3"/>
          </w:tcPr>
          <w:p w14:paraId="5654D364" w14:textId="1FBE2ECD" w:rsidR="003911D7" w:rsidRPr="00BB267B" w:rsidRDefault="003911D7" w:rsidP="003911D7">
            <w:pPr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Mens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Singles 21 shots</w:t>
            </w:r>
          </w:p>
        </w:tc>
        <w:tc>
          <w:tcPr>
            <w:tcW w:w="1701" w:type="dxa"/>
          </w:tcPr>
          <w:p w14:paraId="0F3E8616" w14:textId="1E005397" w:rsidR="003911D7" w:rsidRPr="00BB267B" w:rsidRDefault="00E2408F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6CAABCE7" w14:textId="77777777" w:rsidR="003911D7" w:rsidRPr="00BB267B" w:rsidRDefault="003911D7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3911D7" w:rsidRPr="00BB267B" w14:paraId="5EE2EDB7" w14:textId="77777777" w:rsidTr="004C39BA">
        <w:tc>
          <w:tcPr>
            <w:tcW w:w="7650" w:type="dxa"/>
            <w:gridSpan w:val="3"/>
          </w:tcPr>
          <w:p w14:paraId="2B198D92" w14:textId="558BEB9D" w:rsidR="003911D7" w:rsidRPr="00BB267B" w:rsidRDefault="00E2408F" w:rsidP="003911D7">
            <w:pPr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Mens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Handicap 21 shots</w:t>
            </w:r>
          </w:p>
        </w:tc>
        <w:tc>
          <w:tcPr>
            <w:tcW w:w="1701" w:type="dxa"/>
          </w:tcPr>
          <w:p w14:paraId="0E58E8CB" w14:textId="6969F0F5" w:rsidR="003911D7" w:rsidRPr="00BB267B" w:rsidRDefault="00E2408F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03E7638E" w14:textId="77777777" w:rsidR="003911D7" w:rsidRPr="00BB267B" w:rsidRDefault="003911D7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E2408F" w:rsidRPr="00BB267B" w14:paraId="308F925C" w14:textId="77777777" w:rsidTr="004C39BA">
        <w:tc>
          <w:tcPr>
            <w:tcW w:w="3896" w:type="dxa"/>
            <w:gridSpan w:val="2"/>
          </w:tcPr>
          <w:p w14:paraId="2A8D8649" w14:textId="77777777" w:rsidR="00E2408F" w:rsidRPr="00BB267B" w:rsidRDefault="00E2408F" w:rsidP="003911D7">
            <w:pPr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Mens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Pairs </w:t>
            </w:r>
          </w:p>
        </w:tc>
        <w:tc>
          <w:tcPr>
            <w:tcW w:w="3754" w:type="dxa"/>
          </w:tcPr>
          <w:p w14:paraId="42C668FC" w14:textId="568B589D" w:rsidR="00E2408F" w:rsidRPr="00BB267B" w:rsidRDefault="00E2408F" w:rsidP="003911D7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artner:</w:t>
            </w:r>
          </w:p>
        </w:tc>
        <w:tc>
          <w:tcPr>
            <w:tcW w:w="1701" w:type="dxa"/>
          </w:tcPr>
          <w:p w14:paraId="50B66DC7" w14:textId="37DCCF44" w:rsidR="00E2408F" w:rsidRPr="00BB267B" w:rsidRDefault="00E2408F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6.00</w:t>
            </w:r>
          </w:p>
        </w:tc>
        <w:tc>
          <w:tcPr>
            <w:tcW w:w="1105" w:type="dxa"/>
          </w:tcPr>
          <w:p w14:paraId="019E4A28" w14:textId="77777777" w:rsidR="00E2408F" w:rsidRPr="00BB267B" w:rsidRDefault="00E2408F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273E87D5" w14:textId="77777777" w:rsidTr="004C39BA">
        <w:trPr>
          <w:trHeight w:val="260"/>
        </w:trPr>
        <w:tc>
          <w:tcPr>
            <w:tcW w:w="7650" w:type="dxa"/>
            <w:gridSpan w:val="3"/>
          </w:tcPr>
          <w:p w14:paraId="326F81D3" w14:textId="74CD6CCB" w:rsidR="001A151A" w:rsidRDefault="001A151A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Mens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2 woods: played on same day </w:t>
            </w:r>
            <w:r w:rsidR="00676940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Sun </w:t>
            </w:r>
            <w:r w:rsidR="00713656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9</w:t>
            </w:r>
            <w:r w:rsidR="00FD7666" w:rsidRPr="00FD7666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  <w:vertAlign w:val="superscript"/>
              </w:rPr>
              <w:t>th</w:t>
            </w:r>
            <w:r w:rsidR="00FD7666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August</w:t>
            </w:r>
          </w:p>
        </w:tc>
        <w:tc>
          <w:tcPr>
            <w:tcW w:w="1701" w:type="dxa"/>
          </w:tcPr>
          <w:p w14:paraId="7AD45377" w14:textId="645C8A23" w:rsidR="001A151A" w:rsidRDefault="001A151A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3E92F7F0" w14:textId="77777777" w:rsidR="001A151A" w:rsidRPr="00BB267B" w:rsidRDefault="001A151A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200164E7" w14:textId="77777777" w:rsidTr="004C39BA">
        <w:tc>
          <w:tcPr>
            <w:tcW w:w="7650" w:type="dxa"/>
            <w:gridSpan w:val="3"/>
          </w:tcPr>
          <w:p w14:paraId="371106A9" w14:textId="1FAAA6A7" w:rsidR="001A151A" w:rsidRPr="008F69CB" w:rsidRDefault="001A151A" w:rsidP="00561CBF">
            <w:pPr>
              <w:rPr>
                <w:rFonts w:ascii="Times New Roman" w:hAnsi="Times New Roman" w:cs="Times New Roman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3395312" w14:textId="77777777" w:rsidR="001A151A" w:rsidRDefault="001A151A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105" w:type="dxa"/>
          </w:tcPr>
          <w:p w14:paraId="69348C90" w14:textId="77777777" w:rsidR="001A151A" w:rsidRPr="00BB267B" w:rsidRDefault="001A151A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61CBF" w:rsidRPr="00BB267B" w14:paraId="48BEEE77" w14:textId="77777777" w:rsidTr="004C39BA">
        <w:tc>
          <w:tcPr>
            <w:tcW w:w="7650" w:type="dxa"/>
            <w:gridSpan w:val="3"/>
          </w:tcPr>
          <w:p w14:paraId="0EEEA540" w14:textId="130487F8" w:rsidR="00561CBF" w:rsidRPr="00BB267B" w:rsidRDefault="00561CBF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adies Singles 21 shots</w:t>
            </w:r>
          </w:p>
        </w:tc>
        <w:tc>
          <w:tcPr>
            <w:tcW w:w="1701" w:type="dxa"/>
          </w:tcPr>
          <w:p w14:paraId="74462E59" w14:textId="09FC59DA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436D0754" w14:textId="77777777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61CBF" w:rsidRPr="00BB267B" w14:paraId="08306D87" w14:textId="77777777" w:rsidTr="004C39BA">
        <w:tc>
          <w:tcPr>
            <w:tcW w:w="7650" w:type="dxa"/>
            <w:gridSpan w:val="3"/>
          </w:tcPr>
          <w:p w14:paraId="5FCF39F9" w14:textId="7D58A087" w:rsidR="00561CBF" w:rsidRPr="00BB267B" w:rsidRDefault="00561CBF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adies Handicap 21 shots</w:t>
            </w:r>
          </w:p>
        </w:tc>
        <w:tc>
          <w:tcPr>
            <w:tcW w:w="1701" w:type="dxa"/>
          </w:tcPr>
          <w:p w14:paraId="2BEFF121" w14:textId="310FABCE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2F025981" w14:textId="77777777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A2CF2" w:rsidRPr="00BB267B" w14:paraId="2D5B77F4" w14:textId="77777777" w:rsidTr="009A3AE7">
        <w:tc>
          <w:tcPr>
            <w:tcW w:w="3825" w:type="dxa"/>
          </w:tcPr>
          <w:p w14:paraId="4DB89E5A" w14:textId="77777777" w:rsidR="00DA2CF2" w:rsidRPr="00BB267B" w:rsidRDefault="00DA2CF2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adies Pairs</w:t>
            </w:r>
          </w:p>
        </w:tc>
        <w:tc>
          <w:tcPr>
            <w:tcW w:w="3825" w:type="dxa"/>
            <w:gridSpan w:val="2"/>
          </w:tcPr>
          <w:p w14:paraId="1A0D87CE" w14:textId="135B0B10" w:rsidR="00DA2CF2" w:rsidRPr="00BB267B" w:rsidRDefault="00DA2CF2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artner:</w:t>
            </w:r>
          </w:p>
        </w:tc>
        <w:tc>
          <w:tcPr>
            <w:tcW w:w="1701" w:type="dxa"/>
          </w:tcPr>
          <w:p w14:paraId="141F9F30" w14:textId="4C51DBA4" w:rsidR="00DA2CF2" w:rsidRPr="00BB267B" w:rsidRDefault="00DA2CF2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6.00</w:t>
            </w:r>
          </w:p>
        </w:tc>
        <w:tc>
          <w:tcPr>
            <w:tcW w:w="1105" w:type="dxa"/>
          </w:tcPr>
          <w:p w14:paraId="1C2AB481" w14:textId="77777777" w:rsidR="00DA2CF2" w:rsidRPr="00BB267B" w:rsidRDefault="00DA2CF2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50D250CF" w14:textId="77777777" w:rsidTr="004C39BA">
        <w:tc>
          <w:tcPr>
            <w:tcW w:w="7650" w:type="dxa"/>
            <w:gridSpan w:val="3"/>
          </w:tcPr>
          <w:p w14:paraId="21F28BB1" w14:textId="4783E969" w:rsidR="001A151A" w:rsidRDefault="001A151A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Ladies 2 woods: played on same day </w:t>
            </w:r>
            <w:r w:rsidR="00676940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Sun </w:t>
            </w:r>
            <w:r w:rsidR="00713656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9</w:t>
            </w:r>
            <w:r w:rsidR="00FD7666" w:rsidRPr="00FD7666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  <w:vertAlign w:val="superscript"/>
              </w:rPr>
              <w:t>th</w:t>
            </w:r>
            <w:r w:rsidR="00FD7666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August</w:t>
            </w:r>
          </w:p>
        </w:tc>
        <w:tc>
          <w:tcPr>
            <w:tcW w:w="1701" w:type="dxa"/>
          </w:tcPr>
          <w:p w14:paraId="70E5C4B0" w14:textId="329D7A4C" w:rsidR="001A151A" w:rsidRDefault="00D01DA1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39B78767" w14:textId="77777777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066157E7" w14:textId="77777777" w:rsidTr="004C39BA">
        <w:tc>
          <w:tcPr>
            <w:tcW w:w="7650" w:type="dxa"/>
            <w:gridSpan w:val="3"/>
          </w:tcPr>
          <w:p w14:paraId="1CFE8D9A" w14:textId="77777777" w:rsidR="00D01DA1" w:rsidRDefault="00D01DA1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C8B1FE3" w14:textId="77777777" w:rsidR="00D01DA1" w:rsidRDefault="00D01DA1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105" w:type="dxa"/>
          </w:tcPr>
          <w:p w14:paraId="30534A97" w14:textId="77777777" w:rsidR="00D01DA1" w:rsidRPr="00BB267B" w:rsidRDefault="00D01DA1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55DC9C9F" w14:textId="77777777" w:rsidTr="004C39BA">
        <w:tc>
          <w:tcPr>
            <w:tcW w:w="3896" w:type="dxa"/>
            <w:gridSpan w:val="2"/>
          </w:tcPr>
          <w:p w14:paraId="17DA7FE1" w14:textId="77777777" w:rsidR="001A151A" w:rsidRPr="00BB267B" w:rsidRDefault="001A151A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ixed Pairs</w:t>
            </w:r>
          </w:p>
        </w:tc>
        <w:tc>
          <w:tcPr>
            <w:tcW w:w="3754" w:type="dxa"/>
          </w:tcPr>
          <w:p w14:paraId="525128EB" w14:textId="0035C8EE" w:rsidR="001A151A" w:rsidRPr="00BB267B" w:rsidRDefault="001A151A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artner:</w:t>
            </w:r>
          </w:p>
        </w:tc>
        <w:tc>
          <w:tcPr>
            <w:tcW w:w="1701" w:type="dxa"/>
          </w:tcPr>
          <w:p w14:paraId="0E9BA80D" w14:textId="29D0470A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6.00</w:t>
            </w:r>
          </w:p>
        </w:tc>
        <w:tc>
          <w:tcPr>
            <w:tcW w:w="1105" w:type="dxa"/>
          </w:tcPr>
          <w:p w14:paraId="048AA4B0" w14:textId="77777777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6128C410" w14:textId="77777777" w:rsidTr="004C39BA">
        <w:tc>
          <w:tcPr>
            <w:tcW w:w="7650" w:type="dxa"/>
            <w:gridSpan w:val="3"/>
          </w:tcPr>
          <w:p w14:paraId="589B7D1A" w14:textId="6A068303" w:rsidR="001A151A" w:rsidRPr="00BB267B" w:rsidRDefault="001A151A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ixed Bruford Triples</w:t>
            </w:r>
          </w:p>
        </w:tc>
        <w:tc>
          <w:tcPr>
            <w:tcW w:w="1701" w:type="dxa"/>
          </w:tcPr>
          <w:p w14:paraId="601B27AF" w14:textId="427011D5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9.00</w:t>
            </w:r>
          </w:p>
        </w:tc>
        <w:tc>
          <w:tcPr>
            <w:tcW w:w="1105" w:type="dxa"/>
          </w:tcPr>
          <w:p w14:paraId="0CCE4B3B" w14:textId="77777777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327E9FAB" w14:textId="77777777" w:rsidTr="004C39BA">
        <w:tc>
          <w:tcPr>
            <w:tcW w:w="7650" w:type="dxa"/>
            <w:gridSpan w:val="3"/>
          </w:tcPr>
          <w:p w14:paraId="607F2602" w14:textId="481861A7" w:rsidR="001A151A" w:rsidRPr="00BB267B" w:rsidRDefault="00D01DA1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Mixed </w:t>
            </w:r>
            <w:r w:rsidR="001A151A">
              <w:rPr>
                <w:rFonts w:ascii="Times New Roman" w:hAnsi="Times New Roman" w:cs="Times New Roman"/>
                <w:sz w:val="32"/>
                <w:szCs w:val="32"/>
              </w:rPr>
              <w:t>Novices open to 4 woods non winners</w:t>
            </w:r>
          </w:p>
        </w:tc>
        <w:tc>
          <w:tcPr>
            <w:tcW w:w="1701" w:type="dxa"/>
          </w:tcPr>
          <w:p w14:paraId="08E2050E" w14:textId="48E34212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61E893E5" w14:textId="77777777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67CD2C5B" w14:textId="77777777" w:rsidTr="004C39BA">
        <w:tc>
          <w:tcPr>
            <w:tcW w:w="7650" w:type="dxa"/>
            <w:gridSpan w:val="3"/>
          </w:tcPr>
          <w:p w14:paraId="281A667C" w14:textId="3E47766D" w:rsidR="00D01DA1" w:rsidRPr="00BB267B" w:rsidRDefault="00D01DA1" w:rsidP="006476DC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ixed Hayhoe Trophy Open to 60+ male &amp; female</w:t>
            </w:r>
          </w:p>
        </w:tc>
        <w:tc>
          <w:tcPr>
            <w:tcW w:w="1701" w:type="dxa"/>
          </w:tcPr>
          <w:p w14:paraId="17DA66C9" w14:textId="77777777" w:rsidR="00D01DA1" w:rsidRPr="00BB267B" w:rsidRDefault="00D01DA1" w:rsidP="006476DC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Free</w:t>
            </w:r>
          </w:p>
        </w:tc>
        <w:tc>
          <w:tcPr>
            <w:tcW w:w="1105" w:type="dxa"/>
          </w:tcPr>
          <w:p w14:paraId="30A5E84A" w14:textId="5A59C16B" w:rsidR="00D01DA1" w:rsidRPr="00BB267B" w:rsidRDefault="00D01DA1" w:rsidP="006476DC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43DC6063" w14:textId="77777777" w:rsidTr="004C39BA">
        <w:tc>
          <w:tcPr>
            <w:tcW w:w="7650" w:type="dxa"/>
            <w:gridSpan w:val="3"/>
          </w:tcPr>
          <w:p w14:paraId="48E4DA01" w14:textId="4EA46571" w:rsidR="00D01DA1" w:rsidRDefault="00D01DA1" w:rsidP="00D01DA1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Mixed Sets, </w:t>
            </w:r>
            <w:r w:rsidR="002C119C">
              <w:rPr>
                <w:rFonts w:ascii="Times New Roman" w:hAnsi="Times New Roman" w:cs="Times New Roman"/>
                <w:sz w:val="32"/>
                <w:szCs w:val="32"/>
              </w:rPr>
              <w:t>best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of 3 Sets: played on same day</w:t>
            </w:r>
          </w:p>
        </w:tc>
        <w:tc>
          <w:tcPr>
            <w:tcW w:w="1701" w:type="dxa"/>
          </w:tcPr>
          <w:p w14:paraId="0E8C2984" w14:textId="3F4C265C" w:rsidR="00D01DA1" w:rsidRDefault="002E268A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32215591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092A83C4" w14:textId="77777777" w:rsidTr="004C39BA">
        <w:tc>
          <w:tcPr>
            <w:tcW w:w="7650" w:type="dxa"/>
            <w:gridSpan w:val="3"/>
          </w:tcPr>
          <w:p w14:paraId="5F77D707" w14:textId="77777777" w:rsidR="00D01DA1" w:rsidRDefault="00D01DA1" w:rsidP="00D01DA1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3810D13" w14:textId="77777777" w:rsidR="00D01DA1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105" w:type="dxa"/>
          </w:tcPr>
          <w:p w14:paraId="58DF4A19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3D20477A" w14:textId="77777777" w:rsidTr="004C39BA">
        <w:tc>
          <w:tcPr>
            <w:tcW w:w="7650" w:type="dxa"/>
            <w:gridSpan w:val="3"/>
          </w:tcPr>
          <w:p w14:paraId="01C3DC8A" w14:textId="7AB312C9" w:rsidR="00D01DA1" w:rsidRPr="00BB267B" w:rsidRDefault="00D01DA1" w:rsidP="00D01DA1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Triples same gender</w:t>
            </w:r>
          </w:p>
        </w:tc>
        <w:tc>
          <w:tcPr>
            <w:tcW w:w="1701" w:type="dxa"/>
          </w:tcPr>
          <w:p w14:paraId="51F05720" w14:textId="1CFABCEC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9.00</w:t>
            </w:r>
          </w:p>
        </w:tc>
        <w:tc>
          <w:tcPr>
            <w:tcW w:w="1105" w:type="dxa"/>
          </w:tcPr>
          <w:p w14:paraId="0C4B3AED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615A1382" w14:textId="77777777" w:rsidTr="004C39BA">
        <w:tc>
          <w:tcPr>
            <w:tcW w:w="7650" w:type="dxa"/>
            <w:gridSpan w:val="3"/>
          </w:tcPr>
          <w:p w14:paraId="0F92F662" w14:textId="6B050D3D" w:rsidR="00D01DA1" w:rsidRPr="00BB267B" w:rsidRDefault="00D01DA1" w:rsidP="00D01DA1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Fours Mixed or same gender</w:t>
            </w:r>
          </w:p>
        </w:tc>
        <w:tc>
          <w:tcPr>
            <w:tcW w:w="1701" w:type="dxa"/>
          </w:tcPr>
          <w:p w14:paraId="1402B4CB" w14:textId="448C1048" w:rsidR="00D01DA1" w:rsidRPr="00BB267B" w:rsidRDefault="00521B4B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</w:t>
            </w:r>
            <w:r w:rsidR="00D01DA1">
              <w:rPr>
                <w:rFonts w:ascii="Times New Roman" w:hAnsi="Times New Roman" w:cs="Times New Roman"/>
                <w:sz w:val="32"/>
                <w:szCs w:val="32"/>
              </w:rPr>
              <w:t>12.00</w:t>
            </w:r>
          </w:p>
        </w:tc>
        <w:tc>
          <w:tcPr>
            <w:tcW w:w="1105" w:type="dxa"/>
          </w:tcPr>
          <w:p w14:paraId="46DE8326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2C277D8D" w14:textId="77777777" w:rsidTr="004C39BA">
        <w:tc>
          <w:tcPr>
            <w:tcW w:w="7650" w:type="dxa"/>
            <w:gridSpan w:val="3"/>
          </w:tcPr>
          <w:p w14:paraId="431109DE" w14:textId="372D511D" w:rsidR="00D01DA1" w:rsidRPr="004C39BA" w:rsidRDefault="003C6524" w:rsidP="003C6524">
            <w:pPr>
              <w:jc w:val="right"/>
              <w:rPr>
                <w:rFonts w:ascii="Times New Roman" w:hAnsi="Times New Roman" w:cs="Times New Roman"/>
                <w:sz w:val="32"/>
                <w:szCs w:val="32"/>
              </w:rPr>
            </w:pPr>
            <w:r w:rsidRPr="004C39BA">
              <w:rPr>
                <w:rFonts w:ascii="Times New Roman" w:hAnsi="Times New Roman" w:cs="Times New Roman"/>
                <w:sz w:val="32"/>
                <w:szCs w:val="32"/>
              </w:rPr>
              <w:t>Total</w:t>
            </w:r>
            <w:r w:rsidR="004C39BA" w:rsidRPr="004C39BA">
              <w:rPr>
                <w:rFonts w:ascii="Times New Roman" w:hAnsi="Times New Roman" w:cs="Times New Roman"/>
                <w:sz w:val="32"/>
                <w:szCs w:val="32"/>
              </w:rPr>
              <w:t xml:space="preserve"> fee</w:t>
            </w:r>
          </w:p>
        </w:tc>
        <w:tc>
          <w:tcPr>
            <w:tcW w:w="1701" w:type="dxa"/>
          </w:tcPr>
          <w:p w14:paraId="7FB468A7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105" w:type="dxa"/>
          </w:tcPr>
          <w:p w14:paraId="471FDB29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47EC8ED2" w14:textId="77777777" w:rsidR="00140736" w:rsidRPr="00140736" w:rsidRDefault="00140736" w:rsidP="008F69CB">
      <w:pPr>
        <w:spacing w:after="0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7B85C185" w14:textId="437C95B6" w:rsidR="00676940" w:rsidRPr="00140736" w:rsidRDefault="00676940" w:rsidP="008F69CB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36"/>
          <w:szCs w:val="36"/>
        </w:rPr>
      </w:pPr>
      <w:r w:rsidRPr="00140736">
        <w:rPr>
          <w:rFonts w:ascii="Times New Roman" w:hAnsi="Times New Roman" w:cs="Times New Roman"/>
          <w:b/>
          <w:bCs/>
          <w:color w:val="FF0000"/>
          <w:sz w:val="36"/>
          <w:szCs w:val="36"/>
        </w:rPr>
        <w:t>Closing Date: T</w:t>
      </w:r>
      <w:r w:rsidR="00564592" w:rsidRPr="00140736">
        <w:rPr>
          <w:rFonts w:ascii="Times New Roman" w:hAnsi="Times New Roman" w:cs="Times New Roman"/>
          <w:b/>
          <w:bCs/>
          <w:color w:val="FF0000"/>
          <w:sz w:val="36"/>
          <w:szCs w:val="36"/>
        </w:rPr>
        <w:t>ues</w:t>
      </w:r>
      <w:r w:rsidRPr="00140736">
        <w:rPr>
          <w:rFonts w:ascii="Times New Roman" w:hAnsi="Times New Roman" w:cs="Times New Roman"/>
          <w:b/>
          <w:bCs/>
          <w:color w:val="FF0000"/>
          <w:sz w:val="36"/>
          <w:szCs w:val="36"/>
        </w:rPr>
        <w:t xml:space="preserve">day </w:t>
      </w:r>
      <w:r w:rsidR="00713656">
        <w:rPr>
          <w:rFonts w:ascii="Times New Roman" w:hAnsi="Times New Roman" w:cs="Times New Roman"/>
          <w:b/>
          <w:bCs/>
          <w:color w:val="FF0000"/>
          <w:sz w:val="36"/>
          <w:szCs w:val="36"/>
        </w:rPr>
        <w:t>19</w:t>
      </w:r>
      <w:r w:rsidR="00FD7666" w:rsidRPr="00FD7666">
        <w:rPr>
          <w:rFonts w:ascii="Times New Roman" w:hAnsi="Times New Roman" w:cs="Times New Roman"/>
          <w:b/>
          <w:bCs/>
          <w:color w:val="FF0000"/>
          <w:sz w:val="36"/>
          <w:szCs w:val="36"/>
          <w:vertAlign w:val="superscript"/>
        </w:rPr>
        <w:t>th</w:t>
      </w:r>
      <w:r w:rsidR="00FD7666">
        <w:rPr>
          <w:rFonts w:ascii="Times New Roman" w:hAnsi="Times New Roman" w:cs="Times New Roman"/>
          <w:b/>
          <w:bCs/>
          <w:color w:val="FF0000"/>
          <w:sz w:val="36"/>
          <w:szCs w:val="36"/>
        </w:rPr>
        <w:t xml:space="preserve"> </w:t>
      </w:r>
      <w:r w:rsidRPr="00140736">
        <w:rPr>
          <w:rFonts w:ascii="Times New Roman" w:hAnsi="Times New Roman" w:cs="Times New Roman"/>
          <w:b/>
          <w:bCs/>
          <w:color w:val="FF0000"/>
          <w:sz w:val="36"/>
          <w:szCs w:val="36"/>
        </w:rPr>
        <w:t>May</w:t>
      </w:r>
      <w:r w:rsidR="00713656">
        <w:rPr>
          <w:rFonts w:ascii="Times New Roman" w:hAnsi="Times New Roman" w:cs="Times New Roman"/>
          <w:b/>
          <w:bCs/>
          <w:color w:val="FF0000"/>
          <w:sz w:val="36"/>
          <w:szCs w:val="36"/>
        </w:rPr>
        <w:t xml:space="preserve"> at 4.00pm</w:t>
      </w:r>
    </w:p>
    <w:p w14:paraId="26375144" w14:textId="3D0C0B95" w:rsidR="002C119C" w:rsidRPr="00140736" w:rsidRDefault="00676940" w:rsidP="008F69CB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40736">
        <w:rPr>
          <w:rFonts w:ascii="Times New Roman" w:hAnsi="Times New Roman" w:cs="Times New Roman"/>
          <w:b/>
          <w:bCs/>
          <w:sz w:val="36"/>
          <w:szCs w:val="36"/>
        </w:rPr>
        <w:t xml:space="preserve">Date of </w:t>
      </w:r>
      <w:r w:rsidR="004B0592" w:rsidRPr="00140736">
        <w:rPr>
          <w:rFonts w:ascii="Times New Roman" w:hAnsi="Times New Roman" w:cs="Times New Roman"/>
          <w:b/>
          <w:bCs/>
          <w:sz w:val="36"/>
          <w:szCs w:val="36"/>
        </w:rPr>
        <w:t xml:space="preserve">the </w:t>
      </w:r>
      <w:r w:rsidRPr="00140736">
        <w:rPr>
          <w:rFonts w:ascii="Times New Roman" w:hAnsi="Times New Roman" w:cs="Times New Roman"/>
          <w:b/>
          <w:bCs/>
          <w:sz w:val="36"/>
          <w:szCs w:val="36"/>
        </w:rPr>
        <w:t xml:space="preserve">draw: </w:t>
      </w:r>
      <w:r w:rsidR="00564592" w:rsidRPr="00140736">
        <w:rPr>
          <w:rFonts w:ascii="Times New Roman" w:hAnsi="Times New Roman" w:cs="Times New Roman"/>
          <w:b/>
          <w:bCs/>
          <w:sz w:val="36"/>
          <w:szCs w:val="36"/>
        </w:rPr>
        <w:t>Wednesday</w:t>
      </w:r>
      <w:r w:rsidRPr="00140736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3F01F8" w:rsidRPr="00140736">
        <w:rPr>
          <w:rFonts w:ascii="Times New Roman" w:hAnsi="Times New Roman" w:cs="Times New Roman"/>
          <w:b/>
          <w:bCs/>
          <w:sz w:val="36"/>
          <w:szCs w:val="36"/>
        </w:rPr>
        <w:t>2</w:t>
      </w:r>
      <w:r w:rsidR="00713656">
        <w:rPr>
          <w:rFonts w:ascii="Times New Roman" w:hAnsi="Times New Roman" w:cs="Times New Roman"/>
          <w:b/>
          <w:bCs/>
          <w:sz w:val="36"/>
          <w:szCs w:val="36"/>
        </w:rPr>
        <w:t>0</w:t>
      </w:r>
      <w:r w:rsidR="00713656" w:rsidRPr="00713656">
        <w:rPr>
          <w:rFonts w:ascii="Times New Roman" w:hAnsi="Times New Roman" w:cs="Times New Roman"/>
          <w:b/>
          <w:bCs/>
          <w:sz w:val="36"/>
          <w:szCs w:val="36"/>
          <w:vertAlign w:val="superscript"/>
        </w:rPr>
        <w:t>th</w:t>
      </w:r>
      <w:r w:rsidR="00713656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140736">
        <w:rPr>
          <w:rFonts w:ascii="Times New Roman" w:hAnsi="Times New Roman" w:cs="Times New Roman"/>
          <w:b/>
          <w:bCs/>
          <w:sz w:val="36"/>
          <w:szCs w:val="36"/>
        </w:rPr>
        <w:t xml:space="preserve">May </w:t>
      </w:r>
      <w:r w:rsidR="003F01F8" w:rsidRPr="00140736">
        <w:rPr>
          <w:rFonts w:ascii="Times New Roman" w:hAnsi="Times New Roman" w:cs="Times New Roman"/>
          <w:b/>
          <w:bCs/>
          <w:sz w:val="36"/>
          <w:szCs w:val="36"/>
        </w:rPr>
        <w:t>8.30</w:t>
      </w:r>
      <w:r w:rsidRPr="00140736">
        <w:rPr>
          <w:rFonts w:ascii="Times New Roman" w:hAnsi="Times New Roman" w:cs="Times New Roman"/>
          <w:b/>
          <w:bCs/>
          <w:sz w:val="36"/>
          <w:szCs w:val="36"/>
        </w:rPr>
        <w:t xml:space="preserve">pm </w:t>
      </w:r>
    </w:p>
    <w:p w14:paraId="542AE80F" w14:textId="390AD570" w:rsidR="00676940" w:rsidRPr="00140736" w:rsidRDefault="00676940" w:rsidP="008F69CB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40736">
        <w:rPr>
          <w:rFonts w:ascii="Times New Roman" w:hAnsi="Times New Roman" w:cs="Times New Roman"/>
          <w:b/>
          <w:bCs/>
          <w:sz w:val="36"/>
          <w:szCs w:val="36"/>
        </w:rPr>
        <w:t>in the club</w:t>
      </w:r>
      <w:r w:rsidR="002C119C" w:rsidRPr="00140736">
        <w:rPr>
          <w:rFonts w:ascii="Times New Roman" w:hAnsi="Times New Roman" w:cs="Times New Roman"/>
          <w:b/>
          <w:bCs/>
          <w:sz w:val="36"/>
          <w:szCs w:val="36"/>
        </w:rPr>
        <w:t xml:space="preserve">house after </w:t>
      </w:r>
      <w:r w:rsidR="00564592" w:rsidRPr="00140736">
        <w:rPr>
          <w:rFonts w:ascii="Times New Roman" w:hAnsi="Times New Roman" w:cs="Times New Roman"/>
          <w:b/>
          <w:bCs/>
          <w:sz w:val="36"/>
          <w:szCs w:val="36"/>
        </w:rPr>
        <w:t>Wednesday league</w:t>
      </w:r>
    </w:p>
    <w:p w14:paraId="4D0FDC7A" w14:textId="318A93A1" w:rsidR="00140736" w:rsidRDefault="009247FA" w:rsidP="008F69CB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40736">
        <w:rPr>
          <w:rFonts w:ascii="Times New Roman" w:hAnsi="Times New Roman" w:cs="Times New Roman"/>
          <w:b/>
          <w:bCs/>
          <w:sz w:val="36"/>
          <w:szCs w:val="36"/>
        </w:rPr>
        <w:t xml:space="preserve">All fees to be paid </w:t>
      </w:r>
      <w:r w:rsidR="00713656">
        <w:rPr>
          <w:rFonts w:ascii="Times New Roman" w:hAnsi="Times New Roman" w:cs="Times New Roman"/>
          <w:b/>
          <w:bCs/>
          <w:sz w:val="36"/>
          <w:szCs w:val="36"/>
        </w:rPr>
        <w:t>with entry form</w:t>
      </w:r>
      <w:r w:rsidRPr="00140736">
        <w:rPr>
          <w:rFonts w:ascii="Times New Roman" w:hAnsi="Times New Roman" w:cs="Times New Roman"/>
          <w:b/>
          <w:bCs/>
          <w:sz w:val="36"/>
          <w:szCs w:val="36"/>
        </w:rPr>
        <w:t xml:space="preserve">, NO entry if not paid </w:t>
      </w:r>
    </w:p>
    <w:p w14:paraId="60A1C3C1" w14:textId="39DF50FE" w:rsidR="009247FA" w:rsidRPr="00521B4B" w:rsidRDefault="00140736" w:rsidP="008F69CB">
      <w:pPr>
        <w:spacing w:after="0"/>
        <w:jc w:val="center"/>
        <w:rPr>
          <w:rFonts w:ascii="Times New Roman" w:hAnsi="Times New Roman" w:cs="Times New Roman"/>
          <w:b/>
          <w:bCs/>
          <w:sz w:val="34"/>
          <w:szCs w:val="34"/>
        </w:rPr>
      </w:pPr>
      <w:r w:rsidRPr="00521B4B">
        <w:rPr>
          <w:rFonts w:ascii="Times New Roman" w:hAnsi="Times New Roman" w:cs="Times New Roman"/>
          <w:b/>
          <w:bCs/>
          <w:sz w:val="34"/>
          <w:szCs w:val="34"/>
        </w:rPr>
        <w:t>Cash</w:t>
      </w:r>
      <w:r w:rsidR="00521B4B" w:rsidRPr="00521B4B">
        <w:rPr>
          <w:rFonts w:ascii="Times New Roman" w:hAnsi="Times New Roman" w:cs="Times New Roman"/>
          <w:b/>
          <w:bCs/>
          <w:sz w:val="34"/>
          <w:szCs w:val="34"/>
        </w:rPr>
        <w:t xml:space="preserve">, BACS or </w:t>
      </w:r>
      <w:r w:rsidRPr="00521B4B">
        <w:rPr>
          <w:rFonts w:ascii="Times New Roman" w:hAnsi="Times New Roman" w:cs="Times New Roman"/>
          <w:b/>
          <w:bCs/>
          <w:sz w:val="34"/>
          <w:szCs w:val="34"/>
        </w:rPr>
        <w:t>Cheques made to Watchet Bowls Club left in my box</w:t>
      </w:r>
    </w:p>
    <w:p w14:paraId="1AA65070" w14:textId="77777777" w:rsidR="008F69CB" w:rsidRPr="008F69CB" w:rsidRDefault="008F69CB" w:rsidP="008F69CB">
      <w:pPr>
        <w:spacing w:after="0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DF514FA" w14:textId="2161185B" w:rsidR="008F69CB" w:rsidRDefault="008F69CB" w:rsidP="008F69CB">
      <w:pPr>
        <w:spacing w:after="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 xml:space="preserve">FINALS DAY </w:t>
      </w:r>
      <w:r w:rsidR="00521B4B">
        <w:rPr>
          <w:rFonts w:ascii="Times New Roman" w:hAnsi="Times New Roman" w:cs="Times New Roman"/>
          <w:b/>
          <w:bCs/>
          <w:sz w:val="44"/>
          <w:szCs w:val="44"/>
        </w:rPr>
        <w:t xml:space="preserve">Sunday </w:t>
      </w:r>
      <w:r w:rsidR="00713656">
        <w:rPr>
          <w:rFonts w:ascii="Times New Roman" w:hAnsi="Times New Roman" w:cs="Times New Roman"/>
          <w:b/>
          <w:bCs/>
          <w:sz w:val="44"/>
          <w:szCs w:val="44"/>
        </w:rPr>
        <w:t>6</w:t>
      </w:r>
      <w:r w:rsidR="00521B4B" w:rsidRPr="00521B4B">
        <w:rPr>
          <w:rFonts w:ascii="Times New Roman" w:hAnsi="Times New Roman" w:cs="Times New Roman"/>
          <w:b/>
          <w:bCs/>
          <w:sz w:val="44"/>
          <w:szCs w:val="44"/>
          <w:vertAlign w:val="superscript"/>
        </w:rPr>
        <w:t>th</w:t>
      </w:r>
      <w:r w:rsidR="00521B4B"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r>
        <w:rPr>
          <w:rFonts w:ascii="Times New Roman" w:hAnsi="Times New Roman" w:cs="Times New Roman"/>
          <w:b/>
          <w:bCs/>
          <w:sz w:val="44"/>
          <w:szCs w:val="44"/>
        </w:rPr>
        <w:t>September 202</w:t>
      </w:r>
      <w:r w:rsidR="00713656">
        <w:rPr>
          <w:rFonts w:ascii="Times New Roman" w:hAnsi="Times New Roman" w:cs="Times New Roman"/>
          <w:b/>
          <w:bCs/>
          <w:sz w:val="44"/>
          <w:szCs w:val="44"/>
        </w:rPr>
        <w:t>6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– 10.00am</w:t>
      </w:r>
    </w:p>
    <w:p w14:paraId="0D497873" w14:textId="77777777" w:rsidR="008F69CB" w:rsidRPr="008F69CB" w:rsidRDefault="008F69CB" w:rsidP="008F69CB">
      <w:pPr>
        <w:spacing w:after="0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9F43B7F" w14:textId="1A533490" w:rsidR="0057338B" w:rsidRPr="0057338B" w:rsidRDefault="0057338B" w:rsidP="0057338B">
      <w:pPr>
        <w:jc w:val="right"/>
        <w:rPr>
          <w:rFonts w:ascii="Vladimir Script" w:hAnsi="Vladimir Script" w:cs="Times New Roman"/>
          <w:sz w:val="36"/>
          <w:szCs w:val="36"/>
        </w:rPr>
      </w:pPr>
      <w:r w:rsidRPr="0057338B">
        <w:rPr>
          <w:rFonts w:ascii="Vladimir Script" w:hAnsi="Vladimir Script" w:cs="Times New Roman"/>
          <w:sz w:val="36"/>
          <w:szCs w:val="36"/>
        </w:rPr>
        <w:t>Ron Scott, Competition Secretary</w:t>
      </w:r>
    </w:p>
    <w:sectPr w:rsidR="0057338B" w:rsidRPr="0057338B" w:rsidSect="003959A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zQztrQ0NgVShko6SsGpxcWZ+XkgBUa1AO1/7ZgsAAAA"/>
  </w:docVars>
  <w:rsids>
    <w:rsidRoot w:val="00F43E93"/>
    <w:rsid w:val="000D1858"/>
    <w:rsid w:val="00140736"/>
    <w:rsid w:val="001461EB"/>
    <w:rsid w:val="001A151A"/>
    <w:rsid w:val="001B064D"/>
    <w:rsid w:val="002C119C"/>
    <w:rsid w:val="002E268A"/>
    <w:rsid w:val="002F0CEE"/>
    <w:rsid w:val="003911D7"/>
    <w:rsid w:val="003959A6"/>
    <w:rsid w:val="003C6524"/>
    <w:rsid w:val="003F01F8"/>
    <w:rsid w:val="004B0592"/>
    <w:rsid w:val="004C39BA"/>
    <w:rsid w:val="0050714B"/>
    <w:rsid w:val="00521B4B"/>
    <w:rsid w:val="00561CBF"/>
    <w:rsid w:val="00564592"/>
    <w:rsid w:val="0057338B"/>
    <w:rsid w:val="00573473"/>
    <w:rsid w:val="00622CCB"/>
    <w:rsid w:val="00676940"/>
    <w:rsid w:val="006A2C16"/>
    <w:rsid w:val="006C20EC"/>
    <w:rsid w:val="006D73D7"/>
    <w:rsid w:val="00713656"/>
    <w:rsid w:val="008F69CB"/>
    <w:rsid w:val="009247FA"/>
    <w:rsid w:val="00A80BB2"/>
    <w:rsid w:val="00AD2C75"/>
    <w:rsid w:val="00AF5AB4"/>
    <w:rsid w:val="00B94714"/>
    <w:rsid w:val="00BB267B"/>
    <w:rsid w:val="00D01DA1"/>
    <w:rsid w:val="00DA2CF2"/>
    <w:rsid w:val="00E2408F"/>
    <w:rsid w:val="00E627CD"/>
    <w:rsid w:val="00F43E93"/>
    <w:rsid w:val="00FD7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10789"/>
  <w15:chartTrackingRefBased/>
  <w15:docId w15:val="{28707C2E-AB02-48AF-9476-2D3B7FAE6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3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ott</dc:creator>
  <cp:keywords/>
  <dc:description/>
  <cp:lastModifiedBy>Ron Scott</cp:lastModifiedBy>
  <cp:revision>2</cp:revision>
  <cp:lastPrinted>2022-04-14T22:38:00Z</cp:lastPrinted>
  <dcterms:created xsi:type="dcterms:W3CDTF">2026-04-24T10:32:00Z</dcterms:created>
  <dcterms:modified xsi:type="dcterms:W3CDTF">2026-04-24T10:32:00Z</dcterms:modified>
</cp:coreProperties>
</file>